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6A0C" w:rsidRDefault="00637B80" w:rsidP="00EB64F5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  <w:r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1895475" y="361950"/>
            <wp:positionH relativeFrom="margin">
              <wp:align>left</wp:align>
            </wp:positionH>
            <wp:positionV relativeFrom="margin">
              <wp:align>top</wp:align>
            </wp:positionV>
            <wp:extent cx="2371725" cy="675640"/>
            <wp:effectExtent l="0" t="0" r="9525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ir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A0C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1" locked="0" layoutInCell="1" allowOverlap="1" wp14:anchorId="0D748237" wp14:editId="49B43978">
            <wp:simplePos x="0" y="0"/>
            <wp:positionH relativeFrom="column">
              <wp:posOffset>5356980</wp:posOffset>
            </wp:positionH>
            <wp:positionV relativeFrom="paragraph">
              <wp:posOffset>216439</wp:posOffset>
            </wp:positionV>
            <wp:extent cx="1127760" cy="527116"/>
            <wp:effectExtent l="0" t="0" r="0" b="6350"/>
            <wp:wrapTight wrapText="bothSides">
              <wp:wrapPolygon edited="0">
                <wp:start x="0" y="0"/>
                <wp:lineTo x="0" y="21080"/>
                <wp:lineTo x="21162" y="21080"/>
                <wp:lineTo x="21162" y="0"/>
                <wp:lineTo x="0" y="0"/>
              </wp:wrapPolygon>
            </wp:wrapTight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527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86A0C" w:rsidRDefault="00186A0C" w:rsidP="00EB64F5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</w:p>
    <w:p w:rsidR="00186A0C" w:rsidRDefault="00186A0C" w:rsidP="00EB64F5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</w:p>
    <w:p w:rsidR="00BC3636" w:rsidRPr="00BC3636" w:rsidRDefault="00BC3636" w:rsidP="00D43F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BC3636">
        <w:rPr>
          <w:rFonts w:cstheme="minorHAnsi"/>
          <w:b/>
          <w:sz w:val="24"/>
          <w:szCs w:val="24"/>
        </w:rPr>
        <w:t>AKÜ ULUSLARARASI İLİŞKİLER UYGULAMA ve ARAŞTIRMA MERKEZİ MÜDÜRLÜĞÜ</w:t>
      </w:r>
    </w:p>
    <w:p w:rsidR="00A661B3" w:rsidRPr="00637B80" w:rsidRDefault="00A661B3" w:rsidP="00D43F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A661B3">
        <w:rPr>
          <w:rFonts w:cstheme="minorHAnsi"/>
          <w:b/>
          <w:sz w:val="24"/>
          <w:szCs w:val="24"/>
        </w:rPr>
        <w:t xml:space="preserve">ERASMUS+ </w:t>
      </w:r>
      <w:r w:rsidR="00A61D83">
        <w:rPr>
          <w:rFonts w:cstheme="minorHAnsi"/>
          <w:b/>
          <w:sz w:val="24"/>
          <w:szCs w:val="24"/>
        </w:rPr>
        <w:t>KA103</w:t>
      </w:r>
    </w:p>
    <w:p w:rsidR="00BC3636" w:rsidRPr="00D43FE7" w:rsidRDefault="00BC3636" w:rsidP="00D43FE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BC3636">
        <w:rPr>
          <w:rFonts w:cstheme="minorHAnsi"/>
          <w:b/>
          <w:sz w:val="24"/>
          <w:szCs w:val="24"/>
        </w:rPr>
        <w:t xml:space="preserve"> DERS VERME (DV) ve PERSONEL EĞİTİM ALMA</w:t>
      </w:r>
      <w:r w:rsidR="00186A0C">
        <w:rPr>
          <w:rFonts w:cstheme="minorHAnsi"/>
          <w:b/>
          <w:sz w:val="24"/>
          <w:szCs w:val="24"/>
        </w:rPr>
        <w:t xml:space="preserve"> </w:t>
      </w:r>
      <w:r w:rsidRPr="00BC3636">
        <w:rPr>
          <w:rFonts w:cstheme="minorHAnsi"/>
          <w:b/>
          <w:sz w:val="24"/>
          <w:szCs w:val="24"/>
        </w:rPr>
        <w:t>(</w:t>
      </w:r>
      <w:r w:rsidR="00186A0C">
        <w:rPr>
          <w:rFonts w:cstheme="minorHAnsi"/>
          <w:b/>
          <w:sz w:val="24"/>
          <w:szCs w:val="24"/>
        </w:rPr>
        <w:t>P</w:t>
      </w:r>
      <w:r w:rsidRPr="00BC3636">
        <w:rPr>
          <w:rFonts w:cstheme="minorHAnsi"/>
          <w:b/>
          <w:sz w:val="24"/>
          <w:szCs w:val="24"/>
        </w:rPr>
        <w:t>E) HAREKETLİLİĞİ</w:t>
      </w:r>
      <w:r w:rsidR="00186A0C">
        <w:rPr>
          <w:rFonts w:cstheme="minorHAnsi"/>
          <w:b/>
          <w:sz w:val="24"/>
          <w:szCs w:val="24"/>
        </w:rPr>
        <w:t xml:space="preserve"> </w:t>
      </w:r>
      <w:r w:rsidR="001A1C10">
        <w:rPr>
          <w:rFonts w:cstheme="minorHAnsi"/>
          <w:b/>
          <w:sz w:val="24"/>
          <w:szCs w:val="24"/>
        </w:rPr>
        <w:t>PUANLAMA FORMU</w:t>
      </w:r>
    </w:p>
    <w:p w:rsidR="00406DD2" w:rsidRDefault="00406DD2" w:rsidP="00BC363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oKlavuzu"/>
        <w:tblW w:w="5027" w:type="pct"/>
        <w:tblLook w:val="04A0" w:firstRow="1" w:lastRow="0" w:firstColumn="1" w:lastColumn="0" w:noHBand="0" w:noVBand="1"/>
      </w:tblPr>
      <w:tblGrid>
        <w:gridCol w:w="2120"/>
        <w:gridCol w:w="6212"/>
        <w:gridCol w:w="498"/>
        <w:gridCol w:w="578"/>
        <w:gridCol w:w="1332"/>
      </w:tblGrid>
      <w:tr w:rsidR="00406DD2" w:rsidRPr="00D43FE7" w:rsidTr="00074931">
        <w:trPr>
          <w:trHeight w:val="408"/>
        </w:trPr>
        <w:tc>
          <w:tcPr>
            <w:tcW w:w="987" w:type="pct"/>
          </w:tcPr>
          <w:p w:rsidR="00406DD2" w:rsidRPr="00D43FE7" w:rsidRDefault="00406DD2" w:rsidP="0050410A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D66DA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Kriter</w:t>
            </w:r>
          </w:p>
        </w:tc>
        <w:tc>
          <w:tcPr>
            <w:tcW w:w="501" w:type="pct"/>
            <w:gridSpan w:val="2"/>
          </w:tcPr>
          <w:p w:rsidR="00406DD2" w:rsidRPr="00D43FE7" w:rsidRDefault="00406DD2" w:rsidP="0050410A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Puan</w:t>
            </w:r>
          </w:p>
        </w:tc>
        <w:tc>
          <w:tcPr>
            <w:tcW w:w="620" w:type="pct"/>
          </w:tcPr>
          <w:p w:rsidR="00406DD2" w:rsidRPr="00D43FE7" w:rsidRDefault="00406DD2" w:rsidP="0050410A">
            <w:p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Sizin Puanınız</w:t>
            </w:r>
          </w:p>
        </w:tc>
      </w:tr>
      <w:tr w:rsidR="00406DD2" w:rsidRPr="00D43FE7" w:rsidTr="00074931">
        <w:trPr>
          <w:trHeight w:val="73"/>
        </w:trPr>
        <w:tc>
          <w:tcPr>
            <w:tcW w:w="987" w:type="pct"/>
            <w:vMerge w:val="restart"/>
            <w:vAlign w:val="center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3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D43FE7">
              <w:rPr>
                <w:rFonts w:cstheme="minorHAnsi"/>
                <w:b/>
                <w:sz w:val="16"/>
                <w:szCs w:val="16"/>
              </w:rPr>
              <w:t>Erasmus</w:t>
            </w:r>
            <w:proofErr w:type="spellEnd"/>
            <w:r w:rsidRPr="00D43FE7">
              <w:rPr>
                <w:rFonts w:cstheme="minorHAnsi"/>
                <w:b/>
                <w:sz w:val="16"/>
                <w:szCs w:val="16"/>
              </w:rPr>
              <w:t>+ Programından Yararlanma Durumu</w:t>
            </w:r>
          </w:p>
          <w:p w:rsidR="008523C9" w:rsidRPr="00D43FE7" w:rsidRDefault="008523C9" w:rsidP="008523C9">
            <w:pPr>
              <w:spacing w:before="60" w:after="60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*İlgili </w:t>
            </w:r>
            <w:proofErr w:type="gramStart"/>
            <w:r w:rsidRPr="00D43FE7">
              <w:rPr>
                <w:rFonts w:cstheme="minorHAnsi"/>
                <w:sz w:val="16"/>
                <w:szCs w:val="16"/>
              </w:rPr>
              <w:t>kriter</w:t>
            </w:r>
            <w:proofErr w:type="gramEnd"/>
            <w:r w:rsidRPr="00D43FE7">
              <w:rPr>
                <w:rFonts w:cstheme="minorHAnsi"/>
                <w:sz w:val="16"/>
                <w:szCs w:val="16"/>
              </w:rPr>
              <w:t xml:space="preserve"> kapsamında ilgili yıl puanıyla o yılda yaptığı hareketlilik sayısı (HS) çarpılır.</w:t>
            </w: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Programdan</w:t>
            </w:r>
            <w:r w:rsidR="00074931" w:rsidRPr="00D43FE7">
              <w:rPr>
                <w:rFonts w:cstheme="minorHAnsi"/>
                <w:sz w:val="16"/>
                <w:szCs w:val="16"/>
              </w:rPr>
              <w:t xml:space="preserve"> (DV/PE)</w:t>
            </w:r>
            <w:r w:rsidRPr="00D43FE7">
              <w:rPr>
                <w:rFonts w:cstheme="minorHAnsi"/>
                <w:sz w:val="16"/>
                <w:szCs w:val="16"/>
              </w:rPr>
              <w:t xml:space="preserve"> ilk kez </w:t>
            </w:r>
            <w:r w:rsidR="00E15741" w:rsidRPr="00D43FE7">
              <w:rPr>
                <w:rFonts w:cstheme="minorHAnsi"/>
                <w:sz w:val="16"/>
                <w:szCs w:val="16"/>
              </w:rPr>
              <w:t xml:space="preserve">veya 2014 yılı öncesi </w:t>
            </w:r>
            <w:r w:rsidR="00E32302" w:rsidRPr="00D43FE7">
              <w:rPr>
                <w:rFonts w:cstheme="minorHAnsi"/>
                <w:sz w:val="16"/>
                <w:szCs w:val="16"/>
              </w:rPr>
              <w:t>yararlanacağım veya yararlandım. (DV/PE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10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42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EE5DFC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Mevcut yılda ya da b</w:t>
            </w:r>
            <w:r w:rsidR="00406DD2" w:rsidRPr="00D43FE7">
              <w:rPr>
                <w:rFonts w:cstheme="minorHAnsi"/>
                <w:sz w:val="16"/>
                <w:szCs w:val="16"/>
              </w:rPr>
              <w:t xml:space="preserve">ir yıl önce programdan </w:t>
            </w:r>
            <w:r w:rsidR="00E32302" w:rsidRPr="00D43FE7">
              <w:rPr>
                <w:rFonts w:cstheme="minorHAnsi"/>
                <w:sz w:val="16"/>
                <w:szCs w:val="16"/>
              </w:rPr>
              <w:t>yararlandım/yararlanmaya hak kazandı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10</w:t>
            </w:r>
            <w:r w:rsidR="008523C9" w:rsidRPr="00D43FE7">
              <w:rPr>
                <w:rFonts w:cstheme="minorHAnsi"/>
                <w:sz w:val="16"/>
                <w:szCs w:val="16"/>
              </w:rPr>
              <w:t xml:space="preserve"> x HS</w:t>
            </w:r>
            <w:r w:rsidR="00A4200A" w:rsidRPr="00D43FE7">
              <w:rPr>
                <w:rFonts w:cstheme="minorHAnsi"/>
                <w:sz w:val="16"/>
                <w:szCs w:val="16"/>
              </w:rPr>
              <w:t>*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59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İki yıl önce programdan yararlan</w:t>
            </w:r>
            <w:r w:rsidR="00074931" w:rsidRPr="00D43FE7">
              <w:rPr>
                <w:rFonts w:cstheme="minorHAnsi"/>
                <w:sz w:val="16"/>
                <w:szCs w:val="16"/>
              </w:rPr>
              <w:t>dı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7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59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Üç yıl önce programdan yararlan</w:t>
            </w:r>
            <w:r w:rsidR="00074931" w:rsidRPr="00D43FE7">
              <w:rPr>
                <w:rFonts w:cstheme="minorHAnsi"/>
                <w:sz w:val="16"/>
                <w:szCs w:val="16"/>
              </w:rPr>
              <w:t>dı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5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59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Dört yıl önce programdan yararlan</w:t>
            </w:r>
            <w:r w:rsidR="00074931" w:rsidRPr="00D43FE7">
              <w:rPr>
                <w:rFonts w:cstheme="minorHAnsi"/>
                <w:sz w:val="16"/>
                <w:szCs w:val="16"/>
              </w:rPr>
              <w:t>dı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3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59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232294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Beş </w:t>
            </w:r>
            <w:r w:rsidR="00232294" w:rsidRPr="00D43FE7">
              <w:rPr>
                <w:rFonts w:cstheme="minorHAnsi"/>
                <w:sz w:val="16"/>
                <w:szCs w:val="16"/>
              </w:rPr>
              <w:t>yıl önce programdan</w:t>
            </w:r>
            <w:r w:rsidRPr="00D43FE7">
              <w:rPr>
                <w:rFonts w:cstheme="minorHAnsi"/>
                <w:sz w:val="16"/>
                <w:szCs w:val="16"/>
              </w:rPr>
              <w:t xml:space="preserve"> yararlan</w:t>
            </w:r>
            <w:r w:rsidR="00074931" w:rsidRPr="00D43FE7">
              <w:rPr>
                <w:rFonts w:cstheme="minorHAnsi"/>
                <w:sz w:val="16"/>
                <w:szCs w:val="16"/>
              </w:rPr>
              <w:t>dı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1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80"/>
        </w:trPr>
        <w:tc>
          <w:tcPr>
            <w:tcW w:w="987" w:type="pct"/>
            <w:vMerge w:val="restart"/>
            <w:vAlign w:val="center"/>
          </w:tcPr>
          <w:p w:rsidR="00406DD2" w:rsidRPr="00D43FE7" w:rsidRDefault="00406DD2" w:rsidP="00366887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 xml:space="preserve">2. Erasmus+ Koordinatörlüğü Görevi </w:t>
            </w:r>
            <w:r w:rsidRPr="00D43FE7">
              <w:rPr>
                <w:rStyle w:val="DipnotBavurusu"/>
                <w:rFonts w:cstheme="minorHAnsi"/>
                <w:b/>
                <w:sz w:val="16"/>
                <w:szCs w:val="16"/>
              </w:rPr>
              <w:footnoteReference w:id="1"/>
            </w:r>
          </w:p>
        </w:tc>
        <w:tc>
          <w:tcPr>
            <w:tcW w:w="2892" w:type="pct"/>
          </w:tcPr>
          <w:p w:rsidR="00406DD2" w:rsidRPr="00D43FE7" w:rsidRDefault="00406DD2" w:rsidP="001D57CE">
            <w:pPr>
              <w:spacing w:before="60" w:after="60" w:line="276" w:lineRule="auto"/>
              <w:rPr>
                <w:rFonts w:cstheme="minorHAnsi"/>
                <w:i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İlgili akademik yılda Erasmus+ Öğrenci Hareketliliği </w:t>
            </w:r>
            <w:r w:rsidRPr="00D43FE7">
              <w:rPr>
                <w:rFonts w:cstheme="minorHAnsi"/>
                <w:sz w:val="16"/>
                <w:szCs w:val="16"/>
                <w:u w:val="single"/>
              </w:rPr>
              <w:t>Gerçekleşen</w:t>
            </w:r>
            <w:r w:rsidRPr="00D43FE7">
              <w:rPr>
                <w:rFonts w:cstheme="minorHAnsi"/>
                <w:sz w:val="16"/>
                <w:szCs w:val="16"/>
              </w:rPr>
              <w:t xml:space="preserve"> Birim Erasmus+ Koordinatörü</w:t>
            </w:r>
            <w:r w:rsidR="00074931" w:rsidRPr="00D43FE7">
              <w:rPr>
                <w:rFonts w:cstheme="minorHAnsi"/>
                <w:sz w:val="16"/>
                <w:szCs w:val="16"/>
              </w:rPr>
              <w:t>yü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80"/>
        </w:trPr>
        <w:tc>
          <w:tcPr>
            <w:tcW w:w="987" w:type="pct"/>
            <w:vMerge/>
            <w:vAlign w:val="center"/>
          </w:tcPr>
          <w:p w:rsidR="00406DD2" w:rsidRPr="00D43FE7" w:rsidRDefault="00406DD2" w:rsidP="0093027B">
            <w:p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1D57CE">
            <w:pPr>
              <w:spacing w:before="60" w:after="60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İlgili akademik yılda Erasmus+ Öğrenci Hareketliliği </w:t>
            </w:r>
            <w:r w:rsidRPr="00D43FE7">
              <w:rPr>
                <w:rFonts w:cstheme="minorHAnsi"/>
                <w:sz w:val="16"/>
                <w:szCs w:val="16"/>
                <w:u w:val="single"/>
              </w:rPr>
              <w:t>Gerçekleşmeyen</w:t>
            </w:r>
            <w:r w:rsidRPr="00D43FE7">
              <w:rPr>
                <w:rFonts w:cstheme="minorHAnsi"/>
                <w:sz w:val="16"/>
                <w:szCs w:val="16"/>
              </w:rPr>
              <w:t xml:space="preserve"> Birim Erasmus+ Koordinatörü</w:t>
            </w:r>
            <w:r w:rsidR="00074931" w:rsidRPr="00D43FE7">
              <w:rPr>
                <w:rFonts w:cstheme="minorHAnsi"/>
                <w:sz w:val="16"/>
                <w:szCs w:val="16"/>
              </w:rPr>
              <w:t>yü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2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C963DF">
        <w:trPr>
          <w:trHeight w:val="591"/>
        </w:trPr>
        <w:tc>
          <w:tcPr>
            <w:tcW w:w="987" w:type="pct"/>
            <w:vAlign w:val="center"/>
          </w:tcPr>
          <w:p w:rsidR="00406DD2" w:rsidRPr="00D43FE7" w:rsidRDefault="00406DD2" w:rsidP="00ED14A3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 xml:space="preserve">Yabancı Dil Puanı </w:t>
            </w:r>
            <w:r w:rsidRPr="00D43FE7">
              <w:rPr>
                <w:rStyle w:val="DipnotBavurusu"/>
                <w:rFonts w:cstheme="minorHAnsi"/>
                <w:b/>
                <w:sz w:val="16"/>
                <w:szCs w:val="16"/>
              </w:rPr>
              <w:footnoteReference w:id="2"/>
            </w:r>
          </w:p>
        </w:tc>
        <w:tc>
          <w:tcPr>
            <w:tcW w:w="2892" w:type="pct"/>
          </w:tcPr>
          <w:p w:rsidR="00406DD2" w:rsidRPr="00D43FE7" w:rsidRDefault="00406DD2" w:rsidP="00592FBC">
            <w:pPr>
              <w:spacing w:before="60" w:after="60" w:line="276" w:lineRule="auto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YÖK tarafından geçerliği kabul edilen </w:t>
            </w:r>
            <w:proofErr w:type="gramStart"/>
            <w:r w:rsidR="00074931" w:rsidRPr="00D43FE7">
              <w:rPr>
                <w:rFonts w:cstheme="minorHAnsi"/>
                <w:sz w:val="16"/>
                <w:szCs w:val="16"/>
              </w:rPr>
              <w:t>………….</w:t>
            </w:r>
            <w:proofErr w:type="gramEnd"/>
            <w:r w:rsidR="00074931" w:rsidRPr="00D43FE7">
              <w:rPr>
                <w:rFonts w:cstheme="minorHAnsi"/>
                <w:sz w:val="16"/>
                <w:szCs w:val="16"/>
              </w:rPr>
              <w:t xml:space="preserve"> </w:t>
            </w:r>
            <w:r w:rsidRPr="00D43FE7">
              <w:rPr>
                <w:rFonts w:cstheme="minorHAnsi"/>
                <w:sz w:val="16"/>
                <w:szCs w:val="16"/>
              </w:rPr>
              <w:t xml:space="preserve">yabancı dil sınavından </w:t>
            </w:r>
            <w:proofErr w:type="gramStart"/>
            <w:r w:rsidR="00074931" w:rsidRPr="00D43FE7">
              <w:rPr>
                <w:rFonts w:cstheme="minorHAnsi"/>
                <w:sz w:val="16"/>
                <w:szCs w:val="16"/>
              </w:rPr>
              <w:t>…………..</w:t>
            </w:r>
            <w:proofErr w:type="gramEnd"/>
            <w:r w:rsidR="00074931" w:rsidRPr="00D43FE7">
              <w:rPr>
                <w:rFonts w:cstheme="minorHAnsi"/>
                <w:sz w:val="16"/>
                <w:szCs w:val="16"/>
              </w:rPr>
              <w:t xml:space="preserve"> </w:t>
            </w:r>
            <w:proofErr w:type="gramStart"/>
            <w:r w:rsidR="00074931" w:rsidRPr="00D43FE7">
              <w:rPr>
                <w:rFonts w:cstheme="minorHAnsi"/>
                <w:sz w:val="16"/>
                <w:szCs w:val="16"/>
              </w:rPr>
              <w:t>puan</w:t>
            </w:r>
            <w:proofErr w:type="gramEnd"/>
            <w:r w:rsidR="00074931" w:rsidRPr="00D43FE7">
              <w:rPr>
                <w:rFonts w:cstheme="minorHAnsi"/>
                <w:sz w:val="16"/>
                <w:szCs w:val="16"/>
              </w:rPr>
              <w:t xml:space="preserve"> aldım. (Belgesini başvuru formuna ekleyiniz.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%20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192"/>
        </w:trPr>
        <w:tc>
          <w:tcPr>
            <w:tcW w:w="987" w:type="pct"/>
            <w:vAlign w:val="center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Dezavantajlılara Öncelik</w:t>
            </w: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Engelli personel</w:t>
            </w:r>
            <w:r w:rsidR="00074931" w:rsidRPr="00D43FE7">
              <w:rPr>
                <w:rFonts w:cstheme="minorHAnsi"/>
                <w:sz w:val="16"/>
                <w:szCs w:val="16"/>
              </w:rPr>
              <w:t>im.</w:t>
            </w:r>
            <w:r w:rsidRPr="00D43FE7">
              <w:rPr>
                <w:rFonts w:cstheme="minorHAnsi"/>
                <w:sz w:val="16"/>
                <w:szCs w:val="16"/>
              </w:rPr>
              <w:t xml:space="preserve"> (</w:t>
            </w:r>
            <w:r w:rsidR="00074931" w:rsidRPr="00D43FE7">
              <w:rPr>
                <w:rFonts w:cstheme="minorHAnsi"/>
                <w:sz w:val="16"/>
                <w:szCs w:val="16"/>
              </w:rPr>
              <w:t>Belgesini başvuru formuna ekleyiniz</w:t>
            </w:r>
            <w:r w:rsidRPr="00D43FE7">
              <w:rPr>
                <w:rFonts w:cstheme="minorHAnsi"/>
                <w:sz w:val="16"/>
                <w:szCs w:val="16"/>
              </w:rPr>
              <w:t>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10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09"/>
        </w:trPr>
        <w:tc>
          <w:tcPr>
            <w:tcW w:w="987" w:type="pct"/>
            <w:vAlign w:val="center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Gazi ve Şehitlik Durumu</w:t>
            </w:r>
          </w:p>
        </w:tc>
        <w:tc>
          <w:tcPr>
            <w:tcW w:w="2892" w:type="pct"/>
          </w:tcPr>
          <w:p w:rsidR="00406DD2" w:rsidRPr="00D43FE7" w:rsidRDefault="00406DD2" w:rsidP="00D66DAB">
            <w:pPr>
              <w:spacing w:before="60" w:after="60" w:line="276" w:lineRule="auto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Gazi personel; şehit ve gazi eş ve çocuğu personel</w:t>
            </w:r>
            <w:r w:rsidR="00074931" w:rsidRPr="00D43FE7">
              <w:rPr>
                <w:rFonts w:cstheme="minorHAnsi"/>
                <w:sz w:val="16"/>
                <w:szCs w:val="16"/>
              </w:rPr>
              <w:t>im.</w:t>
            </w:r>
            <w:r w:rsidRPr="00D43FE7"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="00074931" w:rsidRPr="00D43FE7">
              <w:rPr>
                <w:rFonts w:cstheme="minorHAnsi"/>
                <w:sz w:val="16"/>
                <w:szCs w:val="16"/>
              </w:rPr>
              <w:t>(Belgesini başvuru formuna ekleyiniz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10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218"/>
        </w:trPr>
        <w:tc>
          <w:tcPr>
            <w:tcW w:w="987" w:type="pct"/>
            <w:vMerge w:val="restart"/>
            <w:vAlign w:val="center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Unvan ve Eğitim Alma Hareketliliğinde İdari Personelin Önceliklendirilmesi</w:t>
            </w: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Unvan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DV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PE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Prof. Dr. 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0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Doç. Dr.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0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Dr. Öğretim Üyesi.-, </w:t>
            </w:r>
            <w:proofErr w:type="spellStart"/>
            <w:r w:rsidRPr="00D43FE7">
              <w:rPr>
                <w:rFonts w:cstheme="minorHAnsi"/>
                <w:sz w:val="16"/>
                <w:szCs w:val="16"/>
              </w:rPr>
              <w:t>Dr</w:t>
            </w:r>
            <w:proofErr w:type="spellEnd"/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2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895EAB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proofErr w:type="spellStart"/>
            <w:r w:rsidRPr="00D43FE7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D43FE7">
              <w:rPr>
                <w:rFonts w:cstheme="minorHAnsi"/>
                <w:sz w:val="16"/>
                <w:szCs w:val="16"/>
              </w:rPr>
              <w:t>. Gör. (Ders Verebilen Kadroda Bulunan)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2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Arş. Gör</w:t>
            </w:r>
            <w:proofErr w:type="gramStart"/>
            <w:r w:rsidRPr="00D43FE7">
              <w:rPr>
                <w:rFonts w:cstheme="minorHAnsi"/>
                <w:sz w:val="16"/>
                <w:szCs w:val="16"/>
              </w:rPr>
              <w:t>.,</w:t>
            </w:r>
            <w:proofErr w:type="gramEnd"/>
            <w:r w:rsidRPr="00D43FE7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D43FE7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D43FE7">
              <w:rPr>
                <w:rFonts w:cstheme="minorHAnsi"/>
                <w:sz w:val="16"/>
                <w:szCs w:val="16"/>
              </w:rPr>
              <w:t xml:space="preserve">. Gör. (Fiilen Derse Girmeyen) (Sadece </w:t>
            </w:r>
            <w:proofErr w:type="spellStart"/>
            <w:r w:rsidRPr="00D43FE7">
              <w:rPr>
                <w:rFonts w:cstheme="minorHAnsi"/>
                <w:sz w:val="16"/>
                <w:szCs w:val="16"/>
              </w:rPr>
              <w:t>PE’ne</w:t>
            </w:r>
            <w:proofErr w:type="spellEnd"/>
            <w:r w:rsidRPr="00D43FE7">
              <w:rPr>
                <w:rFonts w:cstheme="minorHAnsi"/>
                <w:sz w:val="16"/>
                <w:szCs w:val="16"/>
              </w:rPr>
              <w:t xml:space="preserve"> başvurabilir)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c>
          <w:tcPr>
            <w:tcW w:w="987" w:type="pct"/>
            <w:vMerge/>
          </w:tcPr>
          <w:p w:rsidR="00406DD2" w:rsidRPr="00D43FE7" w:rsidRDefault="00406DD2" w:rsidP="0093027B">
            <w:pPr>
              <w:spacing w:before="60" w:after="60" w:line="276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İdari personel (Sadece </w:t>
            </w:r>
            <w:proofErr w:type="spellStart"/>
            <w:r w:rsidRPr="00D43FE7">
              <w:rPr>
                <w:rFonts w:cstheme="minorHAnsi"/>
                <w:sz w:val="16"/>
                <w:szCs w:val="16"/>
              </w:rPr>
              <w:t>PE’ne</w:t>
            </w:r>
            <w:proofErr w:type="spellEnd"/>
            <w:r w:rsidRPr="00D43FE7">
              <w:rPr>
                <w:rFonts w:cstheme="minorHAnsi"/>
                <w:sz w:val="16"/>
                <w:szCs w:val="16"/>
              </w:rPr>
              <w:t xml:space="preserve"> başvurabilir)</w:t>
            </w:r>
          </w:p>
        </w:tc>
        <w:tc>
          <w:tcPr>
            <w:tcW w:w="232" w:type="pct"/>
            <w:tcBorders>
              <w:righ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269" w:type="pct"/>
            <w:tcBorders>
              <w:left w:val="single" w:sz="4" w:space="0" w:color="auto"/>
            </w:tcBorders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620" w:type="pct"/>
            <w:tcBorders>
              <w:left w:val="single" w:sz="4" w:space="0" w:color="auto"/>
            </w:tcBorders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407"/>
        </w:trPr>
        <w:tc>
          <w:tcPr>
            <w:tcW w:w="987" w:type="pct"/>
          </w:tcPr>
          <w:p w:rsidR="00A4200A" w:rsidRPr="00685FD7" w:rsidRDefault="00406DD2" w:rsidP="00A4200A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 xml:space="preserve">Yeni Anlaşmalar (Avrupa Hareketlilikleri Başvuruları için) </w:t>
            </w:r>
          </w:p>
        </w:tc>
        <w:tc>
          <w:tcPr>
            <w:tcW w:w="2892" w:type="pct"/>
          </w:tcPr>
          <w:p w:rsidR="00406DD2" w:rsidRPr="00D43FE7" w:rsidRDefault="00465EE6" w:rsidP="009472F0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 xml:space="preserve">Son bir yılda </w:t>
            </w:r>
            <w:r w:rsidR="00406DD2" w:rsidRPr="00D43FE7">
              <w:rPr>
                <w:rFonts w:cstheme="minorHAnsi"/>
                <w:sz w:val="16"/>
                <w:szCs w:val="16"/>
              </w:rPr>
              <w:t>anlaşmamız bulunmayan bir yükseköğretim kurumuyla giden/gelen öğrenci hareketliliği içeren</w:t>
            </w:r>
            <w:r w:rsidR="00074931" w:rsidRPr="00D43FE7">
              <w:rPr>
                <w:rFonts w:cstheme="minorHAnsi"/>
                <w:sz w:val="16"/>
                <w:szCs w:val="16"/>
              </w:rPr>
              <w:t xml:space="preserve"> </w:t>
            </w:r>
            <w:proofErr w:type="gramStart"/>
            <w:r w:rsidR="00074931" w:rsidRPr="00D43FE7">
              <w:rPr>
                <w:rFonts w:cstheme="minorHAnsi"/>
                <w:sz w:val="16"/>
                <w:szCs w:val="16"/>
              </w:rPr>
              <w:t>……..</w:t>
            </w:r>
            <w:proofErr w:type="gramEnd"/>
            <w:r w:rsidR="00406DD2" w:rsidRPr="00D43FE7">
              <w:rPr>
                <w:rFonts w:cstheme="minorHAnsi"/>
                <w:sz w:val="16"/>
                <w:szCs w:val="16"/>
              </w:rPr>
              <w:t xml:space="preserve"> </w:t>
            </w:r>
            <w:proofErr w:type="gramStart"/>
            <w:r w:rsidR="00406DD2" w:rsidRPr="00D43FE7">
              <w:rPr>
                <w:rFonts w:cstheme="minorHAnsi"/>
                <w:sz w:val="16"/>
                <w:szCs w:val="16"/>
              </w:rPr>
              <w:t>anlaşma</w:t>
            </w:r>
            <w:proofErr w:type="gramEnd"/>
            <w:r w:rsidR="00406DD2" w:rsidRPr="00D43FE7">
              <w:rPr>
                <w:rFonts w:cstheme="minorHAnsi"/>
                <w:sz w:val="16"/>
                <w:szCs w:val="16"/>
              </w:rPr>
              <w:t xml:space="preserve"> yap</w:t>
            </w:r>
            <w:r w:rsidR="00074931" w:rsidRPr="00D43FE7">
              <w:rPr>
                <w:rFonts w:cstheme="minorHAnsi"/>
                <w:sz w:val="16"/>
                <w:szCs w:val="16"/>
              </w:rPr>
              <w:t>tım.</w:t>
            </w:r>
            <w:r w:rsidR="0078140B">
              <w:rPr>
                <w:rFonts w:cstheme="minorHAnsi"/>
                <w:sz w:val="16"/>
                <w:szCs w:val="16"/>
              </w:rPr>
              <w:t xml:space="preserve"> (En fazla 3 anlaşmaya kadar </w:t>
            </w:r>
            <w:r w:rsidR="00406DD2" w:rsidRPr="00D43FE7">
              <w:rPr>
                <w:rFonts w:cstheme="minorHAnsi"/>
                <w:sz w:val="16"/>
                <w:szCs w:val="16"/>
              </w:rPr>
              <w:t>puan alınabilir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  <w:r w:rsidR="00685FD7">
              <w:rPr>
                <w:rFonts w:cstheme="minorHAnsi"/>
                <w:sz w:val="16"/>
                <w:szCs w:val="16"/>
              </w:rPr>
              <w:t xml:space="preserve"> x Anlaşma Sayısı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407"/>
        </w:trPr>
        <w:tc>
          <w:tcPr>
            <w:tcW w:w="987" w:type="pct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Ders Verme</w:t>
            </w:r>
          </w:p>
        </w:tc>
        <w:tc>
          <w:tcPr>
            <w:tcW w:w="2892" w:type="pct"/>
          </w:tcPr>
          <w:p w:rsidR="00406DD2" w:rsidRPr="00D43FE7" w:rsidRDefault="00406DD2" w:rsidP="0050410A">
            <w:pPr>
              <w:spacing w:before="60" w:after="60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Bir önceki akademik yılda Erasmus+ kapsamında gelen öğrencilere İngilizce ders ver</w:t>
            </w:r>
            <w:r w:rsidR="00006DFA" w:rsidRPr="00D43FE7">
              <w:rPr>
                <w:rFonts w:cstheme="minorHAnsi"/>
                <w:sz w:val="16"/>
                <w:szCs w:val="16"/>
              </w:rPr>
              <w:t>dim veya staj faaliyetine</w:t>
            </w:r>
            <w:r w:rsidR="00D21AB1" w:rsidRPr="00D43FE7">
              <w:rPr>
                <w:rFonts w:cstheme="minorHAnsi"/>
                <w:sz w:val="16"/>
                <w:szCs w:val="16"/>
              </w:rPr>
              <w:t xml:space="preserve"> gelen öğrenciye danışmanlık yaptım. </w:t>
            </w:r>
            <w:r w:rsidR="00006DFA" w:rsidRPr="00D43FE7">
              <w:rPr>
                <w:rFonts w:cstheme="minorHAnsi"/>
                <w:sz w:val="16"/>
                <w:szCs w:val="16"/>
              </w:rPr>
              <w:t>(Ders/Öğrenci sayısı fark etmeksizin)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+5</w:t>
            </w:r>
          </w:p>
        </w:tc>
        <w:tc>
          <w:tcPr>
            <w:tcW w:w="620" w:type="pct"/>
          </w:tcPr>
          <w:p w:rsidR="00406DD2" w:rsidRPr="00D43FE7" w:rsidRDefault="00406DD2" w:rsidP="008D6988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06DD2" w:rsidRPr="00D43FE7" w:rsidTr="00074931">
        <w:trPr>
          <w:trHeight w:val="407"/>
        </w:trPr>
        <w:tc>
          <w:tcPr>
            <w:tcW w:w="987" w:type="pct"/>
          </w:tcPr>
          <w:p w:rsidR="00406DD2" w:rsidRPr="00D43FE7" w:rsidRDefault="00406DD2" w:rsidP="0093027B">
            <w:pPr>
              <w:pStyle w:val="ListeParagraf"/>
              <w:numPr>
                <w:ilvl w:val="0"/>
                <w:numId w:val="4"/>
              </w:num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>Vazgeçme</w:t>
            </w:r>
          </w:p>
        </w:tc>
        <w:tc>
          <w:tcPr>
            <w:tcW w:w="2892" w:type="pct"/>
          </w:tcPr>
          <w:p w:rsidR="00406DD2" w:rsidRPr="00D43FE7" w:rsidRDefault="00406DD2" w:rsidP="00994DE0">
            <w:pPr>
              <w:spacing w:before="60" w:after="60" w:line="276" w:lineRule="auto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Kanunda belirtilen mücbir sebepler haricinde hareketlilikten vazgeçti</w:t>
            </w:r>
            <w:r w:rsidR="00074931" w:rsidRPr="00D43FE7">
              <w:rPr>
                <w:rFonts w:cstheme="minorHAnsi"/>
                <w:sz w:val="16"/>
                <w:szCs w:val="16"/>
              </w:rPr>
              <w:t>m.</w:t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994DE0">
            <w:pPr>
              <w:spacing w:before="60" w:after="60" w:line="276" w:lineRule="auto"/>
              <w:jc w:val="center"/>
              <w:rPr>
                <w:rFonts w:cstheme="minorHAnsi"/>
                <w:sz w:val="16"/>
                <w:szCs w:val="16"/>
              </w:rPr>
            </w:pPr>
            <w:r w:rsidRPr="00D43FE7">
              <w:rPr>
                <w:rFonts w:cstheme="minorHAnsi"/>
                <w:sz w:val="16"/>
                <w:szCs w:val="16"/>
              </w:rPr>
              <w:t>-10</w:t>
            </w:r>
          </w:p>
        </w:tc>
        <w:tc>
          <w:tcPr>
            <w:tcW w:w="620" w:type="pct"/>
          </w:tcPr>
          <w:p w:rsidR="00406DD2" w:rsidRPr="00D43FE7" w:rsidRDefault="00406DD2" w:rsidP="00994DE0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074931" w:rsidRPr="00D43FE7" w:rsidTr="00074931">
        <w:trPr>
          <w:trHeight w:val="407"/>
        </w:trPr>
        <w:tc>
          <w:tcPr>
            <w:tcW w:w="3879" w:type="pct"/>
            <w:gridSpan w:val="2"/>
          </w:tcPr>
          <w:p w:rsidR="00406DD2" w:rsidRPr="00D43FE7" w:rsidRDefault="00406DD2" w:rsidP="00476D64">
            <w:pPr>
              <w:spacing w:before="60" w:after="6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D43FE7">
              <w:rPr>
                <w:rFonts w:cstheme="minorHAnsi"/>
                <w:b/>
                <w:sz w:val="16"/>
                <w:szCs w:val="16"/>
              </w:rPr>
              <w:t xml:space="preserve">TOPLAM PUAN </w:t>
            </w:r>
            <w:r w:rsidRPr="00D43FE7">
              <w:rPr>
                <w:rStyle w:val="DipnotBavurusu"/>
                <w:rFonts w:cstheme="minorHAnsi"/>
                <w:b/>
                <w:sz w:val="16"/>
                <w:szCs w:val="16"/>
              </w:rPr>
              <w:footnoteReference w:id="3"/>
            </w:r>
          </w:p>
        </w:tc>
        <w:tc>
          <w:tcPr>
            <w:tcW w:w="501" w:type="pct"/>
            <w:gridSpan w:val="2"/>
            <w:vAlign w:val="center"/>
          </w:tcPr>
          <w:p w:rsidR="00406DD2" w:rsidRPr="00D43FE7" w:rsidRDefault="00406DD2" w:rsidP="00994DE0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20" w:type="pct"/>
          </w:tcPr>
          <w:p w:rsidR="00406DD2" w:rsidRPr="00D43FE7" w:rsidRDefault="00406DD2" w:rsidP="00994DE0">
            <w:pPr>
              <w:spacing w:before="60" w:after="60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</w:tbl>
    <w:p w:rsidR="00406DD2" w:rsidRPr="00344573" w:rsidRDefault="00406DD2" w:rsidP="00344573">
      <w:pPr>
        <w:jc w:val="both"/>
      </w:pPr>
      <w:r>
        <w:t>Yukarıda vermiş olduğum bilgilerin doğruluğunu beyan eder, hatalı veya eksik bilgi durumunda tüm sorumluluğu aldığımı bildirir, başvuru</w:t>
      </w:r>
      <w:r w:rsidR="00186A0C">
        <w:t>m</w:t>
      </w:r>
      <w:r>
        <w:t>un iptalini kabul ederim.</w:t>
      </w:r>
    </w:p>
    <w:p w:rsidR="00406DD2" w:rsidRPr="00BC0693" w:rsidRDefault="00406DD2" w:rsidP="00C20542">
      <w:pPr>
        <w:spacing w:after="0" w:line="240" w:lineRule="auto"/>
        <w:ind w:left="5954"/>
        <w:rPr>
          <w:b/>
        </w:rPr>
      </w:pPr>
      <w:r w:rsidRPr="00BC0693">
        <w:rPr>
          <w:b/>
        </w:rPr>
        <w:t>Başvuru Sahibinin</w:t>
      </w:r>
    </w:p>
    <w:p w:rsidR="00406DD2" w:rsidRPr="00BC0693" w:rsidRDefault="00406DD2" w:rsidP="00C20542">
      <w:pPr>
        <w:spacing w:after="0" w:line="240" w:lineRule="auto"/>
        <w:ind w:left="5954"/>
        <w:rPr>
          <w:b/>
        </w:rPr>
      </w:pPr>
      <w:r w:rsidRPr="00BC0693">
        <w:rPr>
          <w:b/>
        </w:rPr>
        <w:t>Adı Soyadı:</w:t>
      </w:r>
    </w:p>
    <w:p w:rsidR="00406DD2" w:rsidRDefault="00406DD2" w:rsidP="00C20542">
      <w:pPr>
        <w:spacing w:after="0" w:line="240" w:lineRule="auto"/>
        <w:ind w:left="5954"/>
        <w:rPr>
          <w:b/>
        </w:rPr>
      </w:pPr>
      <w:r w:rsidRPr="00BC0693">
        <w:rPr>
          <w:b/>
        </w:rPr>
        <w:t xml:space="preserve">Tarih: </w:t>
      </w:r>
    </w:p>
    <w:p w:rsidR="003E31FB" w:rsidRPr="00BC0693" w:rsidRDefault="003E31FB" w:rsidP="00C20542">
      <w:pPr>
        <w:spacing w:after="0" w:line="240" w:lineRule="auto"/>
        <w:ind w:left="5954"/>
        <w:rPr>
          <w:b/>
        </w:rPr>
      </w:pPr>
    </w:p>
    <w:p w:rsidR="00406DD2" w:rsidRPr="00476D64" w:rsidRDefault="00406DD2" w:rsidP="00C20542">
      <w:pPr>
        <w:spacing w:after="0" w:line="240" w:lineRule="auto"/>
        <w:ind w:left="5954"/>
        <w:rPr>
          <w:rFonts w:eastAsia="Calibri" w:cstheme="minorHAnsi"/>
          <w:sz w:val="16"/>
          <w:szCs w:val="16"/>
          <w:lang w:eastAsia="en-US"/>
        </w:rPr>
      </w:pPr>
      <w:r w:rsidRPr="00BC0693">
        <w:rPr>
          <w:b/>
        </w:rPr>
        <w:t>İmza:</w:t>
      </w:r>
    </w:p>
    <w:sectPr w:rsidR="00406DD2" w:rsidRPr="00476D64" w:rsidSect="00186A0C">
      <w:pgSz w:w="11906" w:h="16838"/>
      <w:pgMar w:top="567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54C8" w:rsidRDefault="00C554C8" w:rsidP="00366887">
      <w:pPr>
        <w:spacing w:after="0" w:line="240" w:lineRule="auto"/>
      </w:pPr>
      <w:r>
        <w:separator/>
      </w:r>
    </w:p>
  </w:endnote>
  <w:endnote w:type="continuationSeparator" w:id="0">
    <w:p w:rsidR="00C554C8" w:rsidRDefault="00C554C8" w:rsidP="00366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54C8" w:rsidRDefault="00C554C8" w:rsidP="00366887">
      <w:pPr>
        <w:spacing w:after="0" w:line="240" w:lineRule="auto"/>
      </w:pPr>
      <w:r>
        <w:separator/>
      </w:r>
    </w:p>
  </w:footnote>
  <w:footnote w:type="continuationSeparator" w:id="0">
    <w:p w:rsidR="00C554C8" w:rsidRDefault="00C554C8" w:rsidP="00366887">
      <w:pPr>
        <w:spacing w:after="0" w:line="240" w:lineRule="auto"/>
      </w:pPr>
      <w:r>
        <w:continuationSeparator/>
      </w:r>
    </w:p>
  </w:footnote>
  <w:footnote w:id="1">
    <w:p w:rsidR="00406DD2" w:rsidRDefault="00406DD2" w:rsidP="00363B1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Pr="003969B7">
        <w:rPr>
          <w:rFonts w:cstheme="minorHAnsi"/>
          <w:sz w:val="16"/>
          <w:szCs w:val="16"/>
        </w:rPr>
        <w:t>İlan tarihinden sonra yapılacak değişiklikler dikkate alınmayacaktır.</w:t>
      </w:r>
    </w:p>
  </w:footnote>
  <w:footnote w:id="2">
    <w:p w:rsidR="00406DD2" w:rsidRDefault="00406DD2" w:rsidP="00363B1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Pr="003969B7">
        <w:rPr>
          <w:rFonts w:cstheme="minorHAnsi"/>
          <w:sz w:val="16"/>
          <w:szCs w:val="16"/>
        </w:rPr>
        <w:t>ÖSYM’nin 18.09.2017 Yabancı Dil Sınavları Eşdeğerlik Yönergesi ve 25.02.2016 tarihinde yayınlamış olduğu Yabancı Dil Sınav Eş değerlikleri kullanılacaktır.</w:t>
      </w:r>
    </w:p>
  </w:footnote>
  <w:footnote w:id="3">
    <w:p w:rsidR="00406DD2" w:rsidRDefault="00406DD2" w:rsidP="00363B1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Pr="003969B7">
        <w:rPr>
          <w:rFonts w:cstheme="minorHAnsi"/>
          <w:sz w:val="16"/>
          <w:szCs w:val="16"/>
        </w:rPr>
        <w:t>Başvuru sahipleri arasında eşit puan söz konusu olduğu durumlarda; sırasıyla yabancı dil puanı</w:t>
      </w:r>
      <w:r>
        <w:rPr>
          <w:rFonts w:cstheme="minorHAnsi"/>
          <w:sz w:val="16"/>
          <w:szCs w:val="16"/>
        </w:rPr>
        <w:t xml:space="preserve">, </w:t>
      </w:r>
      <w:proofErr w:type="spellStart"/>
      <w:r w:rsidRPr="003969B7">
        <w:rPr>
          <w:rFonts w:cstheme="minorHAnsi"/>
          <w:sz w:val="16"/>
          <w:szCs w:val="16"/>
        </w:rPr>
        <w:t>Erasmus</w:t>
      </w:r>
      <w:proofErr w:type="spellEnd"/>
      <w:r w:rsidRPr="003969B7">
        <w:rPr>
          <w:rFonts w:cstheme="minorHAnsi"/>
          <w:sz w:val="16"/>
          <w:szCs w:val="16"/>
        </w:rPr>
        <w:t>+ kapsamında</w:t>
      </w:r>
      <w:r>
        <w:rPr>
          <w:rFonts w:cstheme="minorHAnsi"/>
          <w:sz w:val="16"/>
          <w:szCs w:val="16"/>
        </w:rPr>
        <w:t xml:space="preserve"> yurtdışına çıkış sayısı,</w:t>
      </w:r>
      <w:r w:rsidRPr="003969B7">
        <w:rPr>
          <w:rFonts w:cstheme="minorHAnsi"/>
          <w:sz w:val="16"/>
          <w:szCs w:val="16"/>
        </w:rPr>
        <w:t xml:space="preserve"> unvan, kıdem yılı dikkate alınacaktır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A6116"/>
    <w:multiLevelType w:val="hybridMultilevel"/>
    <w:tmpl w:val="92B49C68"/>
    <w:lvl w:ilvl="0" w:tplc="6DD862E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447BC7"/>
    <w:multiLevelType w:val="hybridMultilevel"/>
    <w:tmpl w:val="76308764"/>
    <w:lvl w:ilvl="0" w:tplc="0DF83D5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7E39C3"/>
    <w:multiLevelType w:val="hybridMultilevel"/>
    <w:tmpl w:val="894230B6"/>
    <w:lvl w:ilvl="0" w:tplc="5D00620A">
      <w:start w:val="3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3D4551"/>
    <w:multiLevelType w:val="hybridMultilevel"/>
    <w:tmpl w:val="8CAC12D2"/>
    <w:lvl w:ilvl="0" w:tplc="3740E340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D859B2"/>
    <w:multiLevelType w:val="hybridMultilevel"/>
    <w:tmpl w:val="614287C6"/>
    <w:lvl w:ilvl="0" w:tplc="9D961490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I3MzezMDS2NDdT0lEKTi0uzszPAykwrgUAAFCzqCwAAAA="/>
  </w:docVars>
  <w:rsids>
    <w:rsidRoot w:val="00E21C22"/>
    <w:rsid w:val="00005DA8"/>
    <w:rsid w:val="00006DFA"/>
    <w:rsid w:val="00027839"/>
    <w:rsid w:val="00043E8D"/>
    <w:rsid w:val="00074931"/>
    <w:rsid w:val="000F1CE1"/>
    <w:rsid w:val="00150156"/>
    <w:rsid w:val="0017132D"/>
    <w:rsid w:val="0017687B"/>
    <w:rsid w:val="00186A0C"/>
    <w:rsid w:val="001A1C10"/>
    <w:rsid w:val="001B5955"/>
    <w:rsid w:val="001D57CE"/>
    <w:rsid w:val="002240BF"/>
    <w:rsid w:val="002261E3"/>
    <w:rsid w:val="00232294"/>
    <w:rsid w:val="00255154"/>
    <w:rsid w:val="00316E87"/>
    <w:rsid w:val="00337858"/>
    <w:rsid w:val="00344573"/>
    <w:rsid w:val="00347693"/>
    <w:rsid w:val="00352313"/>
    <w:rsid w:val="00363B10"/>
    <w:rsid w:val="00366887"/>
    <w:rsid w:val="003969B7"/>
    <w:rsid w:val="003C68FC"/>
    <w:rsid w:val="003E31FB"/>
    <w:rsid w:val="00406DD2"/>
    <w:rsid w:val="00407CE0"/>
    <w:rsid w:val="004207BB"/>
    <w:rsid w:val="00420AC1"/>
    <w:rsid w:val="0042274D"/>
    <w:rsid w:val="00454DE7"/>
    <w:rsid w:val="00465EE6"/>
    <w:rsid w:val="00476D64"/>
    <w:rsid w:val="00476E3F"/>
    <w:rsid w:val="00485886"/>
    <w:rsid w:val="004F41AC"/>
    <w:rsid w:val="0050410A"/>
    <w:rsid w:val="0050745A"/>
    <w:rsid w:val="00512B48"/>
    <w:rsid w:val="00521719"/>
    <w:rsid w:val="00592FBC"/>
    <w:rsid w:val="005B3E7A"/>
    <w:rsid w:val="005C436A"/>
    <w:rsid w:val="0062423B"/>
    <w:rsid w:val="00637B80"/>
    <w:rsid w:val="00685FD7"/>
    <w:rsid w:val="006B0664"/>
    <w:rsid w:val="006B5945"/>
    <w:rsid w:val="006D03F0"/>
    <w:rsid w:val="006E428F"/>
    <w:rsid w:val="006F3F27"/>
    <w:rsid w:val="007649B4"/>
    <w:rsid w:val="007700BE"/>
    <w:rsid w:val="0078140B"/>
    <w:rsid w:val="0079037B"/>
    <w:rsid w:val="007B1389"/>
    <w:rsid w:val="007E1EEB"/>
    <w:rsid w:val="008523C9"/>
    <w:rsid w:val="00870DCC"/>
    <w:rsid w:val="00895EAB"/>
    <w:rsid w:val="008C0F3E"/>
    <w:rsid w:val="008D04AE"/>
    <w:rsid w:val="008D6988"/>
    <w:rsid w:val="008F3E72"/>
    <w:rsid w:val="0093027B"/>
    <w:rsid w:val="00943998"/>
    <w:rsid w:val="009472F0"/>
    <w:rsid w:val="00A01F8B"/>
    <w:rsid w:val="00A4200A"/>
    <w:rsid w:val="00A61D83"/>
    <w:rsid w:val="00A661B3"/>
    <w:rsid w:val="00A92EF7"/>
    <w:rsid w:val="00AB1272"/>
    <w:rsid w:val="00B242FE"/>
    <w:rsid w:val="00B63261"/>
    <w:rsid w:val="00BA6FAE"/>
    <w:rsid w:val="00BC0056"/>
    <w:rsid w:val="00BC3636"/>
    <w:rsid w:val="00C20542"/>
    <w:rsid w:val="00C554C8"/>
    <w:rsid w:val="00C963DF"/>
    <w:rsid w:val="00CB4521"/>
    <w:rsid w:val="00D20BE8"/>
    <w:rsid w:val="00D21AB1"/>
    <w:rsid w:val="00D3246A"/>
    <w:rsid w:val="00D43FE7"/>
    <w:rsid w:val="00D5739D"/>
    <w:rsid w:val="00D66DAB"/>
    <w:rsid w:val="00DD14D7"/>
    <w:rsid w:val="00DD44E1"/>
    <w:rsid w:val="00DF747E"/>
    <w:rsid w:val="00E15741"/>
    <w:rsid w:val="00E21C22"/>
    <w:rsid w:val="00E32302"/>
    <w:rsid w:val="00E347C8"/>
    <w:rsid w:val="00E639E2"/>
    <w:rsid w:val="00E76455"/>
    <w:rsid w:val="00EC51DE"/>
    <w:rsid w:val="00ED14A3"/>
    <w:rsid w:val="00EE5DFC"/>
    <w:rsid w:val="00EF70AD"/>
    <w:rsid w:val="00F13595"/>
    <w:rsid w:val="00F14E5F"/>
    <w:rsid w:val="00F24C13"/>
    <w:rsid w:val="00F2624C"/>
    <w:rsid w:val="00F5130F"/>
    <w:rsid w:val="00F618DF"/>
    <w:rsid w:val="00F706BE"/>
    <w:rsid w:val="00F776E5"/>
    <w:rsid w:val="00F95F99"/>
    <w:rsid w:val="00FA0641"/>
    <w:rsid w:val="00FA60C6"/>
    <w:rsid w:val="00FD72DC"/>
    <w:rsid w:val="00FE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42FE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242FE"/>
    <w:pPr>
      <w:spacing w:after="0" w:line="240" w:lineRule="auto"/>
    </w:pPr>
    <w:rPr>
      <w:rFonts w:eastAsiaTheme="minorEastAsia"/>
      <w:lang w:eastAsia="tr-T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8D6988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36688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66887"/>
    <w:rPr>
      <w:rFonts w:eastAsiaTheme="minorEastAsia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366887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F706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706BE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706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706BE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F70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70AD"/>
    <w:rPr>
      <w:rFonts w:ascii="Tahoma" w:eastAsiaTheme="minorEastAsia" w:hAnsi="Tahoma" w:cs="Tahoma"/>
      <w:sz w:val="16"/>
      <w:szCs w:val="1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42FE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242FE"/>
    <w:pPr>
      <w:spacing w:after="0" w:line="240" w:lineRule="auto"/>
    </w:pPr>
    <w:rPr>
      <w:rFonts w:eastAsiaTheme="minorEastAsia"/>
      <w:lang w:eastAsia="tr-T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8D6988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36688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66887"/>
    <w:rPr>
      <w:rFonts w:eastAsiaTheme="minorEastAsia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366887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F706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706BE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706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706BE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F70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70AD"/>
    <w:rPr>
      <w:rFonts w:ascii="Tahoma" w:eastAsiaTheme="minorEastAsia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A307E-8963-4CD0-8912-212EAE5C6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27</cp:revision>
  <cp:lastPrinted>2020-01-31T07:26:00Z</cp:lastPrinted>
  <dcterms:created xsi:type="dcterms:W3CDTF">2022-01-25T07:21:00Z</dcterms:created>
  <dcterms:modified xsi:type="dcterms:W3CDTF">2022-01-25T08:32:00Z</dcterms:modified>
</cp:coreProperties>
</file>